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5D2AC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TANDARD, LISTING AND APPROVAL</w:t>
      </w:r>
    </w:p>
    <w:p w14:paraId="7DBFE12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NFPA 20</w:t>
      </w:r>
    </w:p>
    <w:p w14:paraId="452E939A" w14:textId="2404AC1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UL</w:t>
      </w:r>
    </w:p>
    <w:p w14:paraId="2E086E7C" w14:textId="1768AD5C" w:rsidR="00D978C9" w:rsidRPr="00B51BDD" w:rsidRDefault="00D978C9" w:rsidP="00B51BDD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FM Global</w:t>
      </w:r>
    </w:p>
    <w:p w14:paraId="14835E72" w14:textId="77777777" w:rsidR="00BA1944" w:rsidRDefault="00BA1944" w:rsidP="00BA1944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FACTURER AND MODEL</w:t>
      </w:r>
    </w:p>
    <w:p w14:paraId="0ECAF543" w14:textId="23DC3F33" w:rsidR="00BA1944" w:rsidRDefault="00BA1944" w:rsidP="00BA194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ornatech model </w:t>
      </w:r>
      <w:r w:rsidR="00B51BDD">
        <w:rPr>
          <w:sz w:val="20"/>
          <w:szCs w:val="20"/>
        </w:rPr>
        <w:t>VP</w:t>
      </w:r>
      <w:r w:rsidR="000F6880">
        <w:rPr>
          <w:sz w:val="20"/>
          <w:szCs w:val="20"/>
        </w:rPr>
        <w:t>A</w:t>
      </w:r>
      <w:r>
        <w:rPr>
          <w:sz w:val="20"/>
          <w:szCs w:val="20"/>
        </w:rPr>
        <w:t>+</w:t>
      </w:r>
      <w:r w:rsidR="00B51BDD">
        <w:rPr>
          <w:sz w:val="20"/>
          <w:szCs w:val="20"/>
        </w:rPr>
        <w:t>V</w:t>
      </w:r>
      <w:r>
        <w:rPr>
          <w:sz w:val="20"/>
          <w:szCs w:val="20"/>
        </w:rPr>
        <w:t>PU</w:t>
      </w:r>
    </w:p>
    <w:p w14:paraId="3D4CE05E" w14:textId="77777777" w:rsidR="007267A1" w:rsidRPr="00D906F6" w:rsidRDefault="007267A1" w:rsidP="007267A1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IMARY MOTOR STARTING MEANS</w:t>
      </w:r>
    </w:p>
    <w:p w14:paraId="49484AF8" w14:textId="77777777" w:rsidR="007267A1" w:rsidRDefault="007267A1" w:rsidP="007267A1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ariable frequency drive (VFD)</w:t>
      </w:r>
    </w:p>
    <w:p w14:paraId="7570D73E" w14:textId="77777777" w:rsidR="007267A1" w:rsidRDefault="007267A1" w:rsidP="007267A1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YPASS MOTOR STARTING MEANS</w:t>
      </w:r>
    </w:p>
    <w:p w14:paraId="53715168" w14:textId="27CE28E5" w:rsidR="007267A1" w:rsidRPr="007267A1" w:rsidRDefault="007267A1" w:rsidP="007267A1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cross the line</w:t>
      </w:r>
    </w:p>
    <w:p w14:paraId="435B8C6E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HORT CIRCUIT WITHSTAND RATING</w:t>
      </w:r>
    </w:p>
    <w:p w14:paraId="3AD9CC3A" w14:textId="73980C36" w:rsidR="00D978C9" w:rsidRPr="00CE3437" w:rsidRDefault="00D978C9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B6670">
        <w:rPr>
          <w:sz w:val="20"/>
          <w:szCs w:val="20"/>
        </w:rPr>
        <w:t xml:space="preserve">200V - 480V = 100 </w:t>
      </w:r>
      <w:r w:rsidR="00DB6670">
        <w:rPr>
          <w:sz w:val="20"/>
          <w:szCs w:val="20"/>
        </w:rPr>
        <w:t xml:space="preserve">kA / </w:t>
      </w:r>
      <w:r w:rsidRPr="00DB6670">
        <w:rPr>
          <w:sz w:val="20"/>
          <w:szCs w:val="20"/>
        </w:rPr>
        <w:t>600V = 50kA</w:t>
      </w:r>
    </w:p>
    <w:p w14:paraId="252E549E" w14:textId="77777777" w:rsidR="00CE3437" w:rsidRPr="00D906F6" w:rsidRDefault="00CE3437" w:rsidP="00CE3437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NCLOSURE</w:t>
      </w:r>
    </w:p>
    <w:p w14:paraId="7D70FF2C" w14:textId="77777777" w:rsidR="00CE3437" w:rsidRPr="00D906F6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NEMA </w:t>
      </w:r>
      <w:r>
        <w:rPr>
          <w:sz w:val="20"/>
          <w:szCs w:val="20"/>
        </w:rPr>
        <w:t>1</w:t>
      </w:r>
      <w:r w:rsidRPr="00D906F6">
        <w:rPr>
          <w:sz w:val="20"/>
          <w:szCs w:val="20"/>
        </w:rPr>
        <w:t>2</w:t>
      </w:r>
      <w:r>
        <w:rPr>
          <w:sz w:val="20"/>
          <w:szCs w:val="20"/>
        </w:rPr>
        <w:t xml:space="preserve"> ventilated assembly</w:t>
      </w:r>
      <w:r w:rsidRPr="00D906F6">
        <w:rPr>
          <w:sz w:val="20"/>
          <w:szCs w:val="20"/>
        </w:rPr>
        <w:t xml:space="preserve"> </w:t>
      </w:r>
    </w:p>
    <w:p w14:paraId="72FA29A7" w14:textId="77777777" w:rsidR="00CE3437" w:rsidRPr="00D906F6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nductor</w:t>
      </w:r>
      <w:r w:rsidRPr="00D906F6">
        <w:rPr>
          <w:sz w:val="20"/>
          <w:szCs w:val="20"/>
        </w:rPr>
        <w:t xml:space="preserve"> entry gland plate</w:t>
      </w:r>
    </w:p>
    <w:p w14:paraId="021CD073" w14:textId="77777777" w:rsidR="00CE3437" w:rsidRDefault="00CE3437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Lifting lugs</w:t>
      </w:r>
    </w:p>
    <w:p w14:paraId="26758B18" w14:textId="77777777" w:rsidR="00CE3437" w:rsidRPr="005E0152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Doors with keylock handle and quarter-turn latches</w:t>
      </w:r>
    </w:p>
    <w:p w14:paraId="0665DDDC" w14:textId="77777777" w:rsidR="00CE3437" w:rsidRPr="005E0152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Red RAL3002</w:t>
      </w:r>
    </w:p>
    <w:p w14:paraId="0CFCE5A4" w14:textId="77777777" w:rsidR="00CE3437" w:rsidRPr="0076349C" w:rsidRDefault="00CE3437" w:rsidP="00CE3437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5E0152">
        <w:rPr>
          <w:sz w:val="20"/>
          <w:szCs w:val="20"/>
        </w:rPr>
        <w:t>Powder coated / glossy textured finish</w:t>
      </w:r>
    </w:p>
    <w:p w14:paraId="7971020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POWER CIRCUIT COMPONENTS</w:t>
      </w:r>
    </w:p>
    <w:p w14:paraId="7F681C29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Voltage surge arrestor</w:t>
      </w:r>
    </w:p>
    <w:p w14:paraId="580D4BB3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Isolating switch and circuit breaker assembly rated not less than 115% of the motor FLC.</w:t>
      </w:r>
    </w:p>
    <w:p w14:paraId="111E0725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Circuit breaker overcurrent sensing shall be non-thermal type, magnetic only. </w:t>
      </w:r>
    </w:p>
    <w:p w14:paraId="7A363460" w14:textId="52A61521" w:rsidR="00D978C9" w:rsidRDefault="00D978C9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Locked rotor protector to trip circuit breaker within 8 to 20 seconds at 600% of FLC. </w:t>
      </w:r>
    </w:p>
    <w:p w14:paraId="6B803794" w14:textId="2B564D11" w:rsidR="003F70DA" w:rsidRPr="00CE3437" w:rsidRDefault="003F70DA" w:rsidP="00CE3437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Line reactor 5%</w:t>
      </w:r>
    </w:p>
    <w:p w14:paraId="0C8450BF" w14:textId="77777777" w:rsidR="002A1864" w:rsidRPr="00D906F6" w:rsidRDefault="002A1864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utomatic power transfer switch electrically and manually operated and mechanically held.</w:t>
      </w:r>
    </w:p>
    <w:p w14:paraId="4B1A6B41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OPERATIONAL COMPONENTS</w:t>
      </w:r>
    </w:p>
    <w:p w14:paraId="4F917B79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xternally flange mounted common operating handle</w:t>
      </w:r>
      <w:r w:rsidR="002A1864">
        <w:rPr>
          <w:sz w:val="20"/>
          <w:szCs w:val="20"/>
        </w:rPr>
        <w:t>s</w:t>
      </w:r>
      <w:r w:rsidRPr="00D906F6">
        <w:rPr>
          <w:sz w:val="20"/>
          <w:szCs w:val="20"/>
        </w:rPr>
        <w:t xml:space="preserve"> for both </w:t>
      </w:r>
      <w:r w:rsidR="002A1864">
        <w:rPr>
          <w:sz w:val="20"/>
          <w:szCs w:val="20"/>
        </w:rPr>
        <w:t xml:space="preserve">normal and alternate power </w:t>
      </w:r>
      <w:r w:rsidRPr="00D906F6">
        <w:rPr>
          <w:sz w:val="20"/>
          <w:szCs w:val="20"/>
        </w:rPr>
        <w:t>isolating switch and circuit breaker assembl</w:t>
      </w:r>
      <w:r w:rsidR="002A1864">
        <w:rPr>
          <w:sz w:val="20"/>
          <w:szCs w:val="20"/>
        </w:rPr>
        <w:t>ies</w:t>
      </w:r>
      <w:r w:rsidRPr="00D906F6">
        <w:rPr>
          <w:sz w:val="20"/>
          <w:szCs w:val="20"/>
        </w:rPr>
        <w:t xml:space="preserve">. </w:t>
      </w:r>
    </w:p>
    <w:p w14:paraId="1B3AA92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Mechanically interlocked with enclosure door to prohibit access in the "ON" position.</w:t>
      </w:r>
    </w:p>
    <w:p w14:paraId="3477E8A1" w14:textId="48858122" w:rsidR="002A1864" w:rsidRDefault="00D978C9" w:rsidP="003F5A9B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035441">
        <w:rPr>
          <w:sz w:val="20"/>
          <w:szCs w:val="20"/>
        </w:rPr>
        <w:t xml:space="preserve">Emergency Start and run handle mechanism </w:t>
      </w:r>
      <w:proofErr w:type="spellStart"/>
      <w:r w:rsidRPr="00035441">
        <w:rPr>
          <w:sz w:val="20"/>
          <w:szCs w:val="20"/>
        </w:rPr>
        <w:t>latchable</w:t>
      </w:r>
      <w:proofErr w:type="spellEnd"/>
      <w:r w:rsidRPr="00035441">
        <w:rPr>
          <w:sz w:val="20"/>
          <w:szCs w:val="20"/>
        </w:rPr>
        <w:t xml:space="preserve"> in the “ON” position</w:t>
      </w:r>
    </w:p>
    <w:p w14:paraId="44B7CFA4" w14:textId="449AD4ED" w:rsidR="00CE3437" w:rsidRPr="00035441" w:rsidRDefault="00CE3437" w:rsidP="003F5A9B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ode selector switch</w:t>
      </w:r>
      <w:r w:rsidR="0029726C">
        <w:rPr>
          <w:sz w:val="20"/>
          <w:szCs w:val="20"/>
        </w:rPr>
        <w:t xml:space="preserve"> VFD or Bypass</w:t>
      </w:r>
    </w:p>
    <w:p w14:paraId="77242973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TOUCH SCREEN OPERATOR INTERFACE</w:t>
      </w:r>
    </w:p>
    <w:p w14:paraId="41570D20" w14:textId="77777777" w:rsidR="00D978C9" w:rsidRPr="002407EB" w:rsidRDefault="008D655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7</w:t>
      </w:r>
      <w:r w:rsidR="00D978C9" w:rsidRPr="002407EB">
        <w:rPr>
          <w:sz w:val="20"/>
          <w:szCs w:val="20"/>
        </w:rPr>
        <w:t>.</w:t>
      </w:r>
      <w:r w:rsidRPr="002407EB">
        <w:rPr>
          <w:sz w:val="20"/>
          <w:szCs w:val="20"/>
        </w:rPr>
        <w:t>0</w:t>
      </w:r>
      <w:r w:rsidR="00D978C9" w:rsidRPr="002407EB">
        <w:rPr>
          <w:sz w:val="20"/>
          <w:szCs w:val="20"/>
        </w:rPr>
        <w:t xml:space="preserve">” LCD color touch screen (HMI technology) powered by an embedded microcomputer with software PLC logic. </w:t>
      </w:r>
    </w:p>
    <w:p w14:paraId="439F5147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eypad type pushbuttons:</w:t>
      </w:r>
    </w:p>
    <w:p w14:paraId="51FDE3AA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</w:t>
      </w:r>
    </w:p>
    <w:p w14:paraId="1413C68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op</w:t>
      </w:r>
    </w:p>
    <w:p w14:paraId="55B4E83D" w14:textId="77777777" w:rsidR="00D978C9" w:rsidRDefault="00D978C9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Run test</w:t>
      </w:r>
    </w:p>
    <w:p w14:paraId="183E3DE9" w14:textId="77777777" w:rsidR="00EA23E1" w:rsidRPr="002407EB" w:rsidRDefault="00EA23E1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ransfer switch test</w:t>
      </w:r>
    </w:p>
    <w:p w14:paraId="26D9CDA4" w14:textId="77777777" w:rsidR="008D6550" w:rsidRPr="002407EB" w:rsidRDefault="008D6550" w:rsidP="008D6550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-Screen Menu:</w:t>
      </w:r>
    </w:p>
    <w:p w14:paraId="0CB2D6B0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ome</w:t>
      </w:r>
    </w:p>
    <w:p w14:paraId="43E2C3B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arms</w:t>
      </w:r>
    </w:p>
    <w:p w14:paraId="6D7A98D8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figuration</w:t>
      </w:r>
    </w:p>
    <w:p w14:paraId="1346891D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istory</w:t>
      </w:r>
    </w:p>
    <w:p w14:paraId="1406CDB8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</w:p>
    <w:p w14:paraId="640EB773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s</w:t>
      </w:r>
    </w:p>
    <w:p w14:paraId="23A0AC0B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nguage</w:t>
      </w:r>
    </w:p>
    <w:p w14:paraId="65F4DFB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graphically display:</w:t>
      </w:r>
    </w:p>
    <w:p w14:paraId="7E3822E8" w14:textId="77777777" w:rsidR="00D978C9" w:rsidRPr="002407EB" w:rsidRDefault="002A1864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Normal and alternate v</w:t>
      </w:r>
      <w:r w:rsidR="00D978C9" w:rsidRPr="002407EB">
        <w:rPr>
          <w:sz w:val="20"/>
          <w:szCs w:val="20"/>
        </w:rPr>
        <w:t>oltage and amperage readings of all three phases simultaneously and independently displayed with true RMS technology.</w:t>
      </w:r>
    </w:p>
    <w:p w14:paraId="4AA028E6" w14:textId="6F86D52C" w:rsidR="002A1864" w:rsidRDefault="002A1864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ransfer switch status</w:t>
      </w:r>
    </w:p>
    <w:p w14:paraId="22ACE389" w14:textId="50694AFC" w:rsidR="00A035CE" w:rsidRPr="002407EB" w:rsidRDefault="00A035CE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otor hertz</w:t>
      </w:r>
    </w:p>
    <w:p w14:paraId="7D4DDAE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rting transition</w:t>
      </w:r>
    </w:p>
    <w:p w14:paraId="2ED346C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opped / running</w:t>
      </w:r>
    </w:p>
    <w:p w14:paraId="7A4F142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starting cause</w:t>
      </w:r>
    </w:p>
    <w:p w14:paraId="46C4665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ctuation mode</w:t>
      </w:r>
    </w:p>
    <w:p w14:paraId="7798147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controller</w:t>
      </w:r>
    </w:p>
    <w:p w14:paraId="2055FDC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hod of shutdown</w:t>
      </w:r>
    </w:p>
    <w:p w14:paraId="1DF5D8D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ime and date</w:t>
      </w:r>
    </w:p>
    <w:p w14:paraId="7B8D961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oom temperature (⁰F or ⁰C)</w:t>
      </w:r>
    </w:p>
    <w:p w14:paraId="01C4ABBC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igital pressure gauge</w:t>
      </w:r>
    </w:p>
    <w:p w14:paraId="70FCECA3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ystem pressure selectable units of measure:</w:t>
      </w:r>
    </w:p>
    <w:p w14:paraId="320F22E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SI</w:t>
      </w:r>
    </w:p>
    <w:p w14:paraId="09BAC1E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proofErr w:type="spellStart"/>
      <w:r w:rsidRPr="002407EB">
        <w:rPr>
          <w:sz w:val="20"/>
          <w:szCs w:val="20"/>
        </w:rPr>
        <w:t>kPA</w:t>
      </w:r>
      <w:proofErr w:type="spellEnd"/>
    </w:p>
    <w:p w14:paraId="5CAC6C9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Bar</w:t>
      </w:r>
    </w:p>
    <w:p w14:paraId="5DCDC75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eet of head</w:t>
      </w:r>
    </w:p>
    <w:p w14:paraId="3A66796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er of water</w:t>
      </w:r>
    </w:p>
    <w:p w14:paraId="084C41D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programming and display of:</w:t>
      </w:r>
    </w:p>
    <w:p w14:paraId="70873570" w14:textId="2857BF80" w:rsidR="00D978C9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ut-In and Cut-Out pressure settings</w:t>
      </w:r>
    </w:p>
    <w:p w14:paraId="495A6CEA" w14:textId="455C43A6" w:rsidR="005F60C5" w:rsidRPr="002407EB" w:rsidRDefault="005F60C5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nstant pressure output setpoint</w:t>
      </w:r>
    </w:p>
    <w:p w14:paraId="0E1A0373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 run period timer</w:t>
      </w:r>
    </w:p>
    <w:p w14:paraId="17030CB3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quential start timer</w:t>
      </w:r>
    </w:p>
    <w:p w14:paraId="6B0AF22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eriodic test timer</w:t>
      </w:r>
    </w:p>
    <w:p w14:paraId="1DF9058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</w:t>
      </w:r>
      <w:r w:rsidR="00BA1944" w:rsidRPr="002407EB">
        <w:rPr>
          <w:sz w:val="20"/>
          <w:szCs w:val="20"/>
        </w:rPr>
        <w:t xml:space="preserve">allow </w:t>
      </w:r>
      <w:r w:rsidRPr="002407EB">
        <w:rPr>
          <w:sz w:val="20"/>
          <w:szCs w:val="20"/>
        </w:rPr>
        <w:t>select</w:t>
      </w:r>
      <w:r w:rsidR="00820B11" w:rsidRPr="002407EB">
        <w:rPr>
          <w:sz w:val="20"/>
          <w:szCs w:val="20"/>
        </w:rPr>
        <w:t xml:space="preserve">ion </w:t>
      </w:r>
      <w:r w:rsidR="009F3BC8" w:rsidRPr="002407EB">
        <w:rPr>
          <w:sz w:val="20"/>
          <w:szCs w:val="20"/>
        </w:rPr>
        <w:t>of the</w:t>
      </w:r>
      <w:r w:rsidRPr="002407EB">
        <w:rPr>
          <w:sz w:val="20"/>
          <w:szCs w:val="20"/>
        </w:rPr>
        <w:t xml:space="preserve"> language of operation</w:t>
      </w:r>
      <w:r w:rsidR="009F3BC8" w:rsidRPr="002407EB">
        <w:rPr>
          <w:sz w:val="20"/>
          <w:szCs w:val="20"/>
        </w:rPr>
        <w:t>.</w:t>
      </w:r>
    </w:p>
    <w:p w14:paraId="75551461" w14:textId="77777777" w:rsidR="00A51486" w:rsidRPr="002407EB" w:rsidRDefault="009F3BC8" w:rsidP="009F3BC8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on-screen viewing and downloading of the corresponding Operation Manual in the chosen language.</w:t>
      </w:r>
      <w:r w:rsidR="00D978C9" w:rsidRPr="002407EB">
        <w:rPr>
          <w:sz w:val="20"/>
          <w:szCs w:val="20"/>
        </w:rPr>
        <w:t xml:space="preserve">  </w:t>
      </w:r>
    </w:p>
    <w:p w14:paraId="5BFBCA5E" w14:textId="77777777" w:rsidR="00A51486" w:rsidRPr="002407EB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UNICATION PROTOCOL CAPABILITY</w:t>
      </w:r>
    </w:p>
    <w:p w14:paraId="658F5F2C" w14:textId="77777777" w:rsidR="00D978C9" w:rsidRPr="002407EB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dbus with TCP/IP frame format and shielded female RJ45 connector</w:t>
      </w:r>
      <w:r w:rsidR="00D978C9" w:rsidRPr="002407EB">
        <w:rPr>
          <w:sz w:val="20"/>
          <w:szCs w:val="20"/>
        </w:rPr>
        <w:t xml:space="preserve"> </w:t>
      </w:r>
    </w:p>
    <w:p w14:paraId="484311D2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STATE AND ALARM VISUAL INDICATORS</w:t>
      </w:r>
    </w:p>
    <w:p w14:paraId="500F8246" w14:textId="7F9C182F" w:rsidR="00D978C9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visually indicate and differentiate the criticalness by color:</w:t>
      </w:r>
    </w:p>
    <w:p w14:paraId="2258BDF5" w14:textId="13215252" w:rsidR="005F60C5" w:rsidRDefault="005F60C5" w:rsidP="005F60C5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fault</w:t>
      </w:r>
    </w:p>
    <w:p w14:paraId="005FCF83" w14:textId="49532E90" w:rsidR="005F60C5" w:rsidRPr="002407EB" w:rsidRDefault="005F60C5" w:rsidP="005F60C5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bypass</w:t>
      </w:r>
    </w:p>
    <w:p w14:paraId="7E05A13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cked rotor current</w:t>
      </w:r>
    </w:p>
    <w:p w14:paraId="39071A3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Fail to start</w:t>
      </w:r>
    </w:p>
    <w:p w14:paraId="6084A7D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current</w:t>
      </w:r>
    </w:p>
    <w:p w14:paraId="5C27950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current</w:t>
      </w:r>
    </w:p>
    <w:p w14:paraId="758C468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voltage</w:t>
      </w:r>
    </w:p>
    <w:p w14:paraId="217A192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voltage</w:t>
      </w:r>
    </w:p>
    <w:p w14:paraId="6424004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unbalance</w:t>
      </w:r>
    </w:p>
    <w:p w14:paraId="542A869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heck weekly test solenoid valve</w:t>
      </w:r>
    </w:p>
    <w:p w14:paraId="7E7A4BE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34BF098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ducer fault</w:t>
      </w:r>
    </w:p>
    <w:p w14:paraId="1FDE533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ontrol voltage not healthy</w:t>
      </w:r>
    </w:p>
    <w:p w14:paraId="2F2C566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Motor trouble</w:t>
      </w:r>
    </w:p>
    <w:p w14:paraId="52FA8D7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room alarm</w:t>
      </w:r>
    </w:p>
    <w:p w14:paraId="71112FD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3B646A3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reversal</w:t>
      </w:r>
    </w:p>
    <w:p w14:paraId="164BEBF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ower loss</w:t>
      </w:r>
    </w:p>
    <w:p w14:paraId="79A7513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1</w:t>
      </w:r>
    </w:p>
    <w:p w14:paraId="22E3B4ED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2</w:t>
      </w:r>
    </w:p>
    <w:p w14:paraId="14A0AB0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3</w:t>
      </w:r>
    </w:p>
    <w:p w14:paraId="72CD4D6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water level</w:t>
      </w:r>
    </w:p>
    <w:p w14:paraId="49206FC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7C6CA75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ambient temp</w:t>
      </w:r>
    </w:p>
    <w:p w14:paraId="6F5BA49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334D597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fer switch trouble</w:t>
      </w:r>
    </w:p>
    <w:p w14:paraId="396CFEA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power phase reversal</w:t>
      </w:r>
    </w:p>
    <w:p w14:paraId="2571DB6E" w14:textId="77777777" w:rsidR="008D6550" w:rsidRPr="002407EB" w:rsidRDefault="00F81E59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 xml:space="preserve">Alternate isolating switch </w:t>
      </w:r>
      <w:r w:rsidR="008D6550" w:rsidRPr="002407EB">
        <w:rPr>
          <w:rFonts w:asciiTheme="minorHAnsi" w:hAnsiTheme="minorHAnsi" w:cstheme="minorHAnsi"/>
          <w:noProof/>
          <w:sz w:val="20"/>
          <w:szCs w:val="20"/>
        </w:rPr>
        <w:t>Open/Tripped</w:t>
      </w:r>
    </w:p>
    <w:p w14:paraId="1BFBDC7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circuit breaker Open/Tripped</w:t>
      </w:r>
    </w:p>
    <w:p w14:paraId="28464C8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Alternate side locked rotor current</w:t>
      </w:r>
    </w:p>
    <w:p w14:paraId="2BF1A0F8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RESSURE AND EVENT RECORDING</w:t>
      </w:r>
    </w:p>
    <w:p w14:paraId="6FB9151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capable of logging pressure data and operational events with time and date stamp. </w:t>
      </w:r>
    </w:p>
    <w:p w14:paraId="2A6B331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able to display operational events </w:t>
      </w:r>
      <w:r w:rsidR="00AC2380">
        <w:rPr>
          <w:sz w:val="20"/>
          <w:szCs w:val="20"/>
        </w:rPr>
        <w:t xml:space="preserve">for the life of the controller, </w:t>
      </w:r>
      <w:r w:rsidRPr="002407EB">
        <w:rPr>
          <w:sz w:val="20"/>
          <w:szCs w:val="20"/>
        </w:rPr>
        <w:t xml:space="preserve">and display the pressure data in text and/or graphic form. </w:t>
      </w:r>
    </w:p>
    <w:p w14:paraId="6D94502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Data shall be retrievable and downloadable to a flash memory disk via the USB port accessible to the user without having to open the controller door. </w:t>
      </w:r>
    </w:p>
    <w:p w14:paraId="6DD49F1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l time statistics</w:t>
      </w:r>
    </w:p>
    <w:p w14:paraId="10E93AE9" w14:textId="77777777" w:rsidR="008D6550" w:rsidRPr="002407EB" w:rsidRDefault="008D6550" w:rsidP="008D655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5E85BD9B" w14:textId="77777777" w:rsidR="008D6550" w:rsidRPr="002407EB" w:rsidRDefault="008D6550" w:rsidP="008D6550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4BC7CFA8" w14:textId="77777777" w:rsidR="00D978C9" w:rsidRPr="002407EB" w:rsidRDefault="008D655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</w:t>
      </w:r>
      <w:r w:rsidR="00D978C9" w:rsidRPr="002407EB">
        <w:rPr>
          <w:sz w:val="20"/>
          <w:szCs w:val="20"/>
        </w:rPr>
        <w:t>ast service statistics</w:t>
      </w:r>
    </w:p>
    <w:p w14:paraId="4B762C88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0F9748B5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39CCFF6D" w14:textId="77777777" w:rsidR="00D921B5" w:rsidRPr="002407EB" w:rsidRDefault="00D921B5" w:rsidP="00D921B5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tistics:</w:t>
      </w:r>
    </w:p>
    <w:p w14:paraId="086FD0DE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44AC8713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29C6C71C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49D14387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7C188162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532889A8" w14:textId="77777777" w:rsidR="008D6550" w:rsidRPr="002407EB" w:rsidRDefault="008D6550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5535D203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0CC6B115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D842D00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12BF1F96" w14:textId="77777777" w:rsidR="00D921B5" w:rsidRPr="002407EB" w:rsidRDefault="00D921B5" w:rsidP="00D921B5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Generator:</w:t>
      </w:r>
    </w:p>
    <w:p w14:paraId="492B7504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2334E4C9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F39ADB0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22C91B65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statistics</w:t>
      </w:r>
    </w:p>
    <w:p w14:paraId="182CBF18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Voltage between phases with date stamp</w:t>
      </w:r>
    </w:p>
    <w:p w14:paraId="07ABC78D" w14:textId="77777777" w:rsidR="00A51486" w:rsidRPr="002407EB" w:rsidRDefault="00D978C9" w:rsidP="003F5A9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Amperage </w:t>
      </w:r>
      <w:r w:rsidR="002407EB" w:rsidRPr="002407EB">
        <w:rPr>
          <w:sz w:val="20"/>
          <w:szCs w:val="20"/>
        </w:rPr>
        <w:t xml:space="preserve">per </w:t>
      </w:r>
      <w:r w:rsidRPr="002407EB">
        <w:rPr>
          <w:sz w:val="20"/>
          <w:szCs w:val="20"/>
        </w:rPr>
        <w:t>phase with date stamp</w:t>
      </w:r>
    </w:p>
    <w:p w14:paraId="641318CE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WETTED PARTS</w:t>
      </w:r>
    </w:p>
    <w:p w14:paraId="04F6F1A4" w14:textId="77777777" w:rsidR="0007300E" w:rsidRPr="002407EB" w:rsidRDefault="0007300E" w:rsidP="0007300E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supplied with </w:t>
      </w:r>
      <w:r>
        <w:rPr>
          <w:sz w:val="20"/>
          <w:szCs w:val="20"/>
        </w:rPr>
        <w:t>two</w:t>
      </w:r>
      <w:r w:rsidRPr="002407EB">
        <w:rPr>
          <w:sz w:val="20"/>
          <w:szCs w:val="20"/>
        </w:rPr>
        <w:t xml:space="preserve"> pressure transducer</w:t>
      </w:r>
      <w:r>
        <w:rPr>
          <w:sz w:val="20"/>
          <w:szCs w:val="20"/>
        </w:rPr>
        <w:t>s</w:t>
      </w:r>
      <w:r w:rsidRPr="002407EB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a </w:t>
      </w:r>
      <w:r w:rsidRPr="002407EB">
        <w:rPr>
          <w:sz w:val="20"/>
          <w:szCs w:val="20"/>
        </w:rPr>
        <w:t xml:space="preserve">run test solenoid valve assembly rated for 500psi working pressure and be externally mounted with a protective cover. </w:t>
      </w:r>
    </w:p>
    <w:p w14:paraId="0B7E897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Pressure sensing line connection to shall be ½” FNPT. </w:t>
      </w:r>
    </w:p>
    <w:p w14:paraId="58C52FEA" w14:textId="77777777" w:rsidR="00940195" w:rsidRPr="002407EB" w:rsidRDefault="00940195" w:rsidP="00940195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  <w:r>
        <w:rPr>
          <w:sz w:val="20"/>
          <w:szCs w:val="20"/>
        </w:rPr>
        <w:t xml:space="preserve"> NOTIFICATION</w:t>
      </w:r>
      <w:r w:rsidRPr="002407EB">
        <w:rPr>
          <w:sz w:val="20"/>
          <w:szCs w:val="20"/>
        </w:rPr>
        <w:t xml:space="preserve"> CAPABILITIES</w:t>
      </w:r>
    </w:p>
    <w:p w14:paraId="1FCC1A9F" w14:textId="77777777" w:rsidR="00940195" w:rsidRPr="002407EB" w:rsidRDefault="00940195" w:rsidP="00940195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scheduling maintenance reminders.</w:t>
      </w:r>
    </w:p>
    <w:p w14:paraId="0127DF2B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NECTION FOR EXTERNAL DEVICES</w:t>
      </w:r>
    </w:p>
    <w:p w14:paraId="71A9269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 remote start device</w:t>
      </w:r>
    </w:p>
    <w:p w14:paraId="013A9B5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tomatic remote start device</w:t>
      </w:r>
    </w:p>
    <w:p w14:paraId="4066433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eluge valve start</w:t>
      </w:r>
    </w:p>
    <w:p w14:paraId="2E2DF41F" w14:textId="6BC6E651" w:rsidR="00C03200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Generator start signal</w:t>
      </w:r>
    </w:p>
    <w:p w14:paraId="487E9AC6" w14:textId="2378050F" w:rsidR="00EB4BD2" w:rsidRDefault="00EB4BD2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luge valve start</w:t>
      </w:r>
    </w:p>
    <w:p w14:paraId="4E66C80C" w14:textId="61A51305" w:rsidR="00EB4BD2" w:rsidRPr="002407EB" w:rsidRDefault="00EB4BD2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Low water </w:t>
      </w:r>
      <w:r w:rsidR="00CA6F45">
        <w:rPr>
          <w:sz w:val="20"/>
          <w:szCs w:val="20"/>
        </w:rPr>
        <w:t>level device</w:t>
      </w:r>
    </w:p>
    <w:p w14:paraId="33FB055B" w14:textId="77777777" w:rsidR="00D978C9" w:rsidRPr="002407EB" w:rsidRDefault="00E75F02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</w:t>
      </w:r>
      <w:r w:rsidR="00D978C9" w:rsidRPr="002407EB">
        <w:rPr>
          <w:sz w:val="20"/>
          <w:szCs w:val="20"/>
        </w:rPr>
        <w:t>PDT DRY CONTACTS FOR REMOTE INDICATION OF ALARM CONDITIONS</w:t>
      </w:r>
      <w:r w:rsidR="00D906F6" w:rsidRPr="002407EB">
        <w:rPr>
          <w:sz w:val="20"/>
          <w:szCs w:val="20"/>
        </w:rPr>
        <w:t xml:space="preserve"> </w:t>
      </w:r>
      <w:r w:rsidR="00D978C9" w:rsidRPr="002407EB">
        <w:rPr>
          <w:sz w:val="20"/>
          <w:szCs w:val="20"/>
        </w:rPr>
        <w:t>(8A – 250VAC)</w:t>
      </w:r>
    </w:p>
    <w:p w14:paraId="40094176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or phase failure and/or circuit breaker in open position</w:t>
      </w:r>
    </w:p>
    <w:p w14:paraId="3E2117B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hase reversal</w:t>
      </w:r>
    </w:p>
    <w:p w14:paraId="1696DA9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un</w:t>
      </w:r>
    </w:p>
    <w:p w14:paraId="344D6F6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pump room alarm (field re-assignable)</w:t>
      </w:r>
    </w:p>
    <w:p w14:paraId="19B8CA38" w14:textId="14D77F29" w:rsidR="00D978C9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Common motor trouble (field re-assignable)</w:t>
      </w:r>
    </w:p>
    <w:p w14:paraId="2A36014B" w14:textId="36CAF933" w:rsidR="00CA6F45" w:rsidRDefault="00CA6F45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FD failure</w:t>
      </w:r>
    </w:p>
    <w:p w14:paraId="23C6DD57" w14:textId="4B1B4E44" w:rsidR="00B52893" w:rsidRDefault="00B52893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verpressure</w:t>
      </w:r>
    </w:p>
    <w:p w14:paraId="719669C2" w14:textId="563789BA" w:rsidR="00B52893" w:rsidRPr="002407EB" w:rsidRDefault="00B52893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ypass mode</w:t>
      </w:r>
    </w:p>
    <w:p w14:paraId="61329877" w14:textId="77777777" w:rsidR="00C03200" w:rsidRPr="002407EB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ternate power isolating switch in the OFF position</w:t>
      </w:r>
    </w:p>
    <w:p w14:paraId="6D0FEA10" w14:textId="77777777" w:rsidR="00C03200" w:rsidRPr="002407EB" w:rsidRDefault="00C032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Transfer </w:t>
      </w:r>
      <w:r w:rsidR="006D2C62" w:rsidRPr="002407EB">
        <w:rPr>
          <w:sz w:val="20"/>
          <w:szCs w:val="20"/>
        </w:rPr>
        <w:t>switch in the normal position</w:t>
      </w:r>
    </w:p>
    <w:p w14:paraId="3057CFC9" w14:textId="40D17541" w:rsidR="00D978C9" w:rsidRPr="00B52893" w:rsidRDefault="006D2C62" w:rsidP="00B52893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ransfer switch in the alternate position</w:t>
      </w:r>
    </w:p>
    <w:p w14:paraId="33CB16CE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DIBLE ALARM</w:t>
      </w:r>
    </w:p>
    <w:p w14:paraId="457FC78D" w14:textId="02ADA610" w:rsidR="00D804B8" w:rsidRPr="006778A0" w:rsidRDefault="00C40D7A" w:rsidP="006778A0">
      <w:pPr>
        <w:numPr>
          <w:ilvl w:val="1"/>
          <w:numId w:val="24"/>
        </w:numPr>
        <w:spacing w:after="0" w:line="240" w:lineRule="auto"/>
      </w:pPr>
      <w:r>
        <w:rPr>
          <w:sz w:val="20"/>
          <w:szCs w:val="20"/>
        </w:rPr>
        <w:t xml:space="preserve">Alarm buzzer - </w:t>
      </w:r>
      <w:r w:rsidR="00D978C9" w:rsidRPr="002407EB">
        <w:rPr>
          <w:sz w:val="20"/>
          <w:szCs w:val="20"/>
        </w:rPr>
        <w:t>85dB at 10ft (3m)</w:t>
      </w:r>
    </w:p>
    <w:p w14:paraId="69342F20" w14:textId="77777777" w:rsidR="00D804B8" w:rsidRPr="002407EB" w:rsidRDefault="00D804B8" w:rsidP="00D804B8">
      <w:pPr>
        <w:spacing w:after="0" w:line="240" w:lineRule="auto"/>
        <w:ind w:left="1080"/>
      </w:pPr>
    </w:p>
    <w:sectPr w:rsidR="00D804B8" w:rsidRPr="002407EB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9FDE8" w14:textId="77777777" w:rsidR="00A05709" w:rsidRDefault="00A05709" w:rsidP="00A119C6">
      <w:pPr>
        <w:spacing w:after="0" w:line="240" w:lineRule="auto"/>
      </w:pPr>
      <w:r>
        <w:separator/>
      </w:r>
    </w:p>
  </w:endnote>
  <w:endnote w:type="continuationSeparator" w:id="0">
    <w:p w14:paraId="2B411120" w14:textId="77777777" w:rsidR="00A05709" w:rsidRDefault="00A05709" w:rsidP="00A119C6">
      <w:pPr>
        <w:spacing w:after="0" w:line="240" w:lineRule="auto"/>
      </w:pPr>
      <w:r>
        <w:continuationSeparator/>
      </w:r>
    </w:p>
  </w:endnote>
  <w:endnote w:type="continuationNotice" w:id="1">
    <w:p w14:paraId="2D42558A" w14:textId="77777777" w:rsidR="003F5A9B" w:rsidRDefault="003F5A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C0D5B" w14:textId="3D08C1D8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C513771" wp14:editId="02C8D07B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A7418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B51BDD">
      <w:rPr>
        <w:sz w:val="20"/>
        <w:szCs w:val="20"/>
        <w:lang w:val="it-IT"/>
      </w:rPr>
      <w:t>V</w:t>
    </w:r>
    <w:r w:rsidR="0008162E">
      <w:rPr>
        <w:sz w:val="20"/>
        <w:szCs w:val="20"/>
        <w:lang w:val="it-IT"/>
      </w:rPr>
      <w:t>P</w:t>
    </w:r>
    <w:r w:rsidR="000F6880">
      <w:rPr>
        <w:sz w:val="20"/>
        <w:szCs w:val="20"/>
        <w:lang w:val="it-IT"/>
      </w:rPr>
      <w:t>A</w:t>
    </w:r>
    <w:r w:rsidR="005718A1" w:rsidRPr="005718A1">
      <w:rPr>
        <w:sz w:val="20"/>
        <w:szCs w:val="20"/>
        <w:lang w:val="it-IT"/>
      </w:rPr>
      <w:t>+</w:t>
    </w:r>
    <w:r w:rsidR="00B51BDD">
      <w:rPr>
        <w:sz w:val="20"/>
        <w:szCs w:val="20"/>
        <w:lang w:val="it-IT"/>
      </w:rPr>
      <w:t>V</w:t>
    </w:r>
    <w:r w:rsidR="005718A1" w:rsidRPr="005718A1">
      <w:rPr>
        <w:sz w:val="20"/>
        <w:szCs w:val="20"/>
        <w:lang w:val="it-IT"/>
      </w:rPr>
      <w:t>PU</w:t>
    </w:r>
    <w:r w:rsidR="006102FB" w:rsidRPr="005718A1">
      <w:rPr>
        <w:sz w:val="20"/>
        <w:szCs w:val="20"/>
        <w:lang w:val="it-IT"/>
      </w:rPr>
      <w:t>-SPE-00</w:t>
    </w:r>
    <w:r w:rsidR="00B51BDD">
      <w:rPr>
        <w:sz w:val="20"/>
        <w:szCs w:val="20"/>
        <w:lang w:val="it-IT"/>
      </w:rPr>
      <w:t>4</w:t>
    </w:r>
    <w:r w:rsidR="006102FB" w:rsidRPr="005718A1">
      <w:rPr>
        <w:sz w:val="20"/>
        <w:szCs w:val="20"/>
        <w:lang w:val="it-IT"/>
      </w:rPr>
      <w:t>/E</w:t>
    </w:r>
    <w:r w:rsidR="00A567AA" w:rsidRPr="005718A1">
      <w:rPr>
        <w:sz w:val="20"/>
        <w:szCs w:val="20"/>
        <w:lang w:val="it-IT"/>
      </w:rPr>
      <w:t xml:space="preserve"> Rev.</w:t>
    </w:r>
    <w:r w:rsidR="00B51BDD">
      <w:rPr>
        <w:sz w:val="20"/>
        <w:szCs w:val="20"/>
        <w:lang w:val="it-IT"/>
      </w:rPr>
      <w:t>0</w:t>
    </w:r>
  </w:p>
  <w:p w14:paraId="4FA91D3F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EE676" w14:textId="77777777" w:rsidR="00A05709" w:rsidRDefault="00A05709" w:rsidP="00A119C6">
      <w:pPr>
        <w:spacing w:after="0" w:line="240" w:lineRule="auto"/>
      </w:pPr>
      <w:r>
        <w:separator/>
      </w:r>
    </w:p>
  </w:footnote>
  <w:footnote w:type="continuationSeparator" w:id="0">
    <w:p w14:paraId="1C1B53F4" w14:textId="77777777" w:rsidR="00A05709" w:rsidRDefault="00A05709" w:rsidP="00A119C6">
      <w:pPr>
        <w:spacing w:after="0" w:line="240" w:lineRule="auto"/>
      </w:pPr>
      <w:r>
        <w:continuationSeparator/>
      </w:r>
    </w:p>
  </w:footnote>
  <w:footnote w:type="continuationNotice" w:id="1">
    <w:p w14:paraId="577A333D" w14:textId="77777777" w:rsidR="003F5A9B" w:rsidRDefault="003F5A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943C7" w14:textId="699CA41D" w:rsidR="006102FB" w:rsidRDefault="003F5AF9" w:rsidP="00A32DD8">
    <w:r>
      <w:rPr>
        <w:noProof/>
      </w:rPr>
      <w:drawing>
        <wp:anchor distT="0" distB="0" distL="114300" distR="114300" simplePos="0" relativeHeight="251658242" behindDoc="0" locked="0" layoutInCell="1" allowOverlap="1" wp14:anchorId="3950D18A" wp14:editId="5D49535A">
          <wp:simplePos x="0" y="0"/>
          <wp:positionH relativeFrom="column">
            <wp:posOffset>0</wp:posOffset>
          </wp:positionH>
          <wp:positionV relativeFrom="paragraph">
            <wp:posOffset>2952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23A9EBFB" w14:textId="77777777" w:rsidR="006102FB" w:rsidRPr="00035441" w:rsidRDefault="006102FB" w:rsidP="006A7EEF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>SPECIFICATIONS FOR</w:t>
    </w:r>
  </w:p>
  <w:p w14:paraId="40014C5B" w14:textId="7E672F63" w:rsidR="006102FB" w:rsidRPr="00035441" w:rsidRDefault="006102FB" w:rsidP="006A7EEF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b/>
        <w:bCs/>
        <w:color w:val="FF0000"/>
        <w:sz w:val="24"/>
        <w:szCs w:val="24"/>
      </w:rPr>
      <w:t xml:space="preserve">MODEL </w:t>
    </w:r>
    <w:r w:rsidR="00923D6D">
      <w:rPr>
        <w:rFonts w:cs="Calibri"/>
        <w:b/>
        <w:bCs/>
        <w:color w:val="FF0000"/>
        <w:sz w:val="24"/>
        <w:szCs w:val="24"/>
      </w:rPr>
      <w:t>V</w:t>
    </w:r>
    <w:r w:rsidRPr="00035441">
      <w:rPr>
        <w:rFonts w:cs="Calibri"/>
        <w:b/>
        <w:bCs/>
        <w:color w:val="FF0000"/>
        <w:sz w:val="24"/>
        <w:szCs w:val="24"/>
      </w:rPr>
      <w:t>P</w:t>
    </w:r>
    <w:r w:rsidR="000F6880">
      <w:rPr>
        <w:rFonts w:cs="Calibri"/>
        <w:b/>
        <w:bCs/>
        <w:color w:val="FF0000"/>
        <w:sz w:val="24"/>
        <w:szCs w:val="24"/>
      </w:rPr>
      <w:t>A</w:t>
    </w:r>
    <w:r w:rsidR="00035441" w:rsidRPr="00035441">
      <w:rPr>
        <w:rFonts w:cs="Calibri"/>
        <w:b/>
        <w:bCs/>
        <w:color w:val="FF0000"/>
        <w:sz w:val="24"/>
        <w:szCs w:val="24"/>
      </w:rPr>
      <w:t>+</w:t>
    </w:r>
    <w:r w:rsidR="00923D6D">
      <w:rPr>
        <w:rFonts w:cs="Calibri"/>
        <w:b/>
        <w:bCs/>
        <w:color w:val="FF0000"/>
        <w:sz w:val="24"/>
        <w:szCs w:val="24"/>
      </w:rPr>
      <w:t>V</w:t>
    </w:r>
    <w:r w:rsidR="00035441" w:rsidRPr="00035441">
      <w:rPr>
        <w:rFonts w:cs="Calibri"/>
        <w:b/>
        <w:bCs/>
        <w:color w:val="FF0000"/>
        <w:sz w:val="24"/>
        <w:szCs w:val="24"/>
      </w:rPr>
      <w:t>PU</w:t>
    </w:r>
    <w:r w:rsidRPr="00035441">
      <w:rPr>
        <w:rFonts w:cs="Calibri"/>
        <w:b/>
        <w:bCs/>
        <w:color w:val="FF0000"/>
        <w:sz w:val="24"/>
        <w:szCs w:val="24"/>
      </w:rPr>
      <w:t xml:space="preserve"> </w:t>
    </w:r>
    <w:r w:rsidRPr="00035441">
      <w:rPr>
        <w:rFonts w:cs="Calibri"/>
        <w:bCs/>
        <w:sz w:val="24"/>
        <w:szCs w:val="24"/>
      </w:rPr>
      <w:t>FULL SERVICE</w:t>
    </w:r>
    <w:r w:rsidRPr="00035441">
      <w:rPr>
        <w:rFonts w:cs="Calibri"/>
        <w:sz w:val="24"/>
        <w:szCs w:val="24"/>
      </w:rPr>
      <w:t xml:space="preserve"> </w:t>
    </w:r>
    <w:r w:rsidR="00C57860">
      <w:rPr>
        <w:rFonts w:cs="Calibri"/>
        <w:sz w:val="24"/>
        <w:szCs w:val="24"/>
      </w:rPr>
      <w:t>VARIABLE SPEED</w:t>
    </w:r>
    <w:r w:rsidRPr="00035441">
      <w:rPr>
        <w:rFonts w:cs="Calibri"/>
        <w:sz w:val="24"/>
        <w:szCs w:val="24"/>
      </w:rPr>
      <w:t xml:space="preserve"> </w:t>
    </w:r>
  </w:p>
  <w:p w14:paraId="6080717B" w14:textId="77777777" w:rsidR="006A7EEF" w:rsidRDefault="006102FB" w:rsidP="006A7EEF">
    <w:pPr>
      <w:pStyle w:val="Header"/>
      <w:tabs>
        <w:tab w:val="left" w:pos="1984"/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  <w:t>ELECTRIC FIRE PUMP CONTROLLER</w:t>
    </w:r>
    <w:r w:rsidR="009814C5">
      <w:rPr>
        <w:rFonts w:cs="Calibri"/>
        <w:sz w:val="24"/>
        <w:szCs w:val="24"/>
      </w:rPr>
      <w:t xml:space="preserve"> WITH </w:t>
    </w:r>
    <w:r w:rsidR="006A7EEF">
      <w:rPr>
        <w:rFonts w:cs="Calibri"/>
        <w:sz w:val="24"/>
        <w:szCs w:val="24"/>
      </w:rPr>
      <w:t xml:space="preserve">  </w:t>
    </w:r>
    <w:r w:rsidR="009814C5">
      <w:rPr>
        <w:rFonts w:cs="Calibri"/>
        <w:sz w:val="24"/>
        <w:szCs w:val="24"/>
      </w:rPr>
      <w:t xml:space="preserve">ACROSS THE LINE BYPASS </w:t>
    </w:r>
  </w:p>
  <w:p w14:paraId="4A7F9670" w14:textId="4C7285B6" w:rsidR="00035441" w:rsidRPr="00035441" w:rsidRDefault="009814C5" w:rsidP="006A7EEF">
    <w:pPr>
      <w:pStyle w:val="Header"/>
      <w:tabs>
        <w:tab w:val="left" w:pos="1984"/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>AND</w:t>
    </w:r>
    <w:r w:rsidR="006A7EEF">
      <w:rPr>
        <w:rFonts w:cs="Calibri"/>
        <w:sz w:val="24"/>
        <w:szCs w:val="24"/>
      </w:rPr>
      <w:t xml:space="preserve"> </w:t>
    </w:r>
    <w:r w:rsidR="00035441" w:rsidRPr="00035441">
      <w:rPr>
        <w:rFonts w:cs="Calibri"/>
        <w:sz w:val="24"/>
        <w:szCs w:val="24"/>
      </w:rPr>
      <w:t>AUTOMATIC POWER TRANSFER SWITCH</w:t>
    </w:r>
  </w:p>
  <w:p w14:paraId="1BBB1165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1" behindDoc="0" locked="0" layoutInCell="1" allowOverlap="1" wp14:anchorId="5D7FC6B7" wp14:editId="09F738F8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FF8D6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" strokecolor="#204d84" strokeweight="2.5pt"/>
          </w:pict>
        </mc:Fallback>
      </mc:AlternateContent>
    </w:r>
  </w:p>
  <w:p w14:paraId="729706D6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59F43F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hAnsiTheme="minorHAnsi" w:hint="default"/>
        <w:sz w:val="20"/>
        <w:szCs w:val="20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B247DF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C2C11"/>
    <w:multiLevelType w:val="multilevel"/>
    <w:tmpl w:val="7EF01B8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105173">
    <w:abstractNumId w:val="10"/>
  </w:num>
  <w:num w:numId="2" w16cid:durableId="58750165">
    <w:abstractNumId w:val="6"/>
  </w:num>
  <w:num w:numId="3" w16cid:durableId="1802116491">
    <w:abstractNumId w:val="0"/>
  </w:num>
  <w:num w:numId="4" w16cid:durableId="845023360">
    <w:abstractNumId w:val="22"/>
  </w:num>
  <w:num w:numId="5" w16cid:durableId="1748459683">
    <w:abstractNumId w:val="3"/>
  </w:num>
  <w:num w:numId="6" w16cid:durableId="1321541471">
    <w:abstractNumId w:val="2"/>
  </w:num>
  <w:num w:numId="7" w16cid:durableId="1130518471">
    <w:abstractNumId w:val="18"/>
  </w:num>
  <w:num w:numId="8" w16cid:durableId="526986132">
    <w:abstractNumId w:val="8"/>
  </w:num>
  <w:num w:numId="9" w16cid:durableId="1772314841">
    <w:abstractNumId w:val="1"/>
  </w:num>
  <w:num w:numId="10" w16cid:durableId="1892691364">
    <w:abstractNumId w:val="23"/>
  </w:num>
  <w:num w:numId="11" w16cid:durableId="633871717">
    <w:abstractNumId w:val="13"/>
  </w:num>
  <w:num w:numId="12" w16cid:durableId="2091078801">
    <w:abstractNumId w:val="24"/>
  </w:num>
  <w:num w:numId="13" w16cid:durableId="1831100082">
    <w:abstractNumId w:val="15"/>
  </w:num>
  <w:num w:numId="14" w16cid:durableId="1718312127">
    <w:abstractNumId w:val="14"/>
  </w:num>
  <w:num w:numId="15" w16cid:durableId="809514530">
    <w:abstractNumId w:val="17"/>
  </w:num>
  <w:num w:numId="16" w16cid:durableId="39205908">
    <w:abstractNumId w:val="16"/>
  </w:num>
  <w:num w:numId="17" w16cid:durableId="1375886791">
    <w:abstractNumId w:val="11"/>
  </w:num>
  <w:num w:numId="18" w16cid:durableId="1359164297">
    <w:abstractNumId w:val="25"/>
  </w:num>
  <w:num w:numId="19" w16cid:durableId="1211185526">
    <w:abstractNumId w:val="12"/>
  </w:num>
  <w:num w:numId="20" w16cid:durableId="1079443687">
    <w:abstractNumId w:val="19"/>
  </w:num>
  <w:num w:numId="21" w16cid:durableId="87584514">
    <w:abstractNumId w:val="26"/>
  </w:num>
  <w:num w:numId="22" w16cid:durableId="909391301">
    <w:abstractNumId w:val="5"/>
  </w:num>
  <w:num w:numId="23" w16cid:durableId="53818560">
    <w:abstractNumId w:val="4"/>
  </w:num>
  <w:num w:numId="24" w16cid:durableId="1114128488">
    <w:abstractNumId w:val="7"/>
  </w:num>
  <w:num w:numId="25" w16cid:durableId="1542355214">
    <w:abstractNumId w:val="21"/>
  </w:num>
  <w:num w:numId="26" w16cid:durableId="2013096203">
    <w:abstractNumId w:val="9"/>
  </w:num>
  <w:num w:numId="27" w16cid:durableId="65287505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tDA0NrS0MDYxNDNU0lEKTi0uzszPAykwqgUAITVoCiwAAAA="/>
  </w:docVars>
  <w:rsids>
    <w:rsidRoot w:val="001201B4"/>
    <w:rsid w:val="0000051F"/>
    <w:rsid w:val="0002362A"/>
    <w:rsid w:val="0003298D"/>
    <w:rsid w:val="00033303"/>
    <w:rsid w:val="00035441"/>
    <w:rsid w:val="00043E83"/>
    <w:rsid w:val="000450D5"/>
    <w:rsid w:val="0007300E"/>
    <w:rsid w:val="0008162E"/>
    <w:rsid w:val="000910D6"/>
    <w:rsid w:val="000A2988"/>
    <w:rsid w:val="000C0AEF"/>
    <w:rsid w:val="000C1464"/>
    <w:rsid w:val="000D5686"/>
    <w:rsid w:val="000E15FA"/>
    <w:rsid w:val="000F6880"/>
    <w:rsid w:val="0010171E"/>
    <w:rsid w:val="00101E9E"/>
    <w:rsid w:val="00103D82"/>
    <w:rsid w:val="00115E08"/>
    <w:rsid w:val="00117456"/>
    <w:rsid w:val="001201B4"/>
    <w:rsid w:val="00133417"/>
    <w:rsid w:val="00133B75"/>
    <w:rsid w:val="00140C48"/>
    <w:rsid w:val="00145F5C"/>
    <w:rsid w:val="00151885"/>
    <w:rsid w:val="00156DA1"/>
    <w:rsid w:val="00160F5E"/>
    <w:rsid w:val="00176361"/>
    <w:rsid w:val="00194882"/>
    <w:rsid w:val="001B291D"/>
    <w:rsid w:val="001D2D11"/>
    <w:rsid w:val="001E3EC0"/>
    <w:rsid w:val="001E63A7"/>
    <w:rsid w:val="00223D4B"/>
    <w:rsid w:val="00231297"/>
    <w:rsid w:val="002407EB"/>
    <w:rsid w:val="00242B20"/>
    <w:rsid w:val="002634B8"/>
    <w:rsid w:val="0029726C"/>
    <w:rsid w:val="002A1864"/>
    <w:rsid w:val="002A48D1"/>
    <w:rsid w:val="002C0740"/>
    <w:rsid w:val="002C3D83"/>
    <w:rsid w:val="002D3C75"/>
    <w:rsid w:val="002D5AA0"/>
    <w:rsid w:val="002E6E4C"/>
    <w:rsid w:val="00317564"/>
    <w:rsid w:val="003479FB"/>
    <w:rsid w:val="0035045A"/>
    <w:rsid w:val="0036141C"/>
    <w:rsid w:val="00366614"/>
    <w:rsid w:val="003812CC"/>
    <w:rsid w:val="00393B4F"/>
    <w:rsid w:val="003A77B5"/>
    <w:rsid w:val="003C39CC"/>
    <w:rsid w:val="003C6E51"/>
    <w:rsid w:val="003F5A9B"/>
    <w:rsid w:val="003F5AF9"/>
    <w:rsid w:val="003F70DA"/>
    <w:rsid w:val="00410132"/>
    <w:rsid w:val="0041755B"/>
    <w:rsid w:val="00422B76"/>
    <w:rsid w:val="004400F4"/>
    <w:rsid w:val="004419A5"/>
    <w:rsid w:val="00457FDA"/>
    <w:rsid w:val="004A0F38"/>
    <w:rsid w:val="004A7D21"/>
    <w:rsid w:val="004F1CE0"/>
    <w:rsid w:val="004F41FA"/>
    <w:rsid w:val="00517532"/>
    <w:rsid w:val="00533F8A"/>
    <w:rsid w:val="005525E7"/>
    <w:rsid w:val="0056539D"/>
    <w:rsid w:val="005718A1"/>
    <w:rsid w:val="005A1EC5"/>
    <w:rsid w:val="005C1ACC"/>
    <w:rsid w:val="005C729A"/>
    <w:rsid w:val="005D1939"/>
    <w:rsid w:val="005F60C5"/>
    <w:rsid w:val="005F7742"/>
    <w:rsid w:val="00607A40"/>
    <w:rsid w:val="006102FB"/>
    <w:rsid w:val="00612279"/>
    <w:rsid w:val="00637D2B"/>
    <w:rsid w:val="00643021"/>
    <w:rsid w:val="006778A0"/>
    <w:rsid w:val="00681157"/>
    <w:rsid w:val="00682B06"/>
    <w:rsid w:val="006A3257"/>
    <w:rsid w:val="006A7EEF"/>
    <w:rsid w:val="006C728E"/>
    <w:rsid w:val="006C7508"/>
    <w:rsid w:val="006D0F7E"/>
    <w:rsid w:val="006D2C62"/>
    <w:rsid w:val="007267A1"/>
    <w:rsid w:val="00746F7C"/>
    <w:rsid w:val="007819CB"/>
    <w:rsid w:val="00783C33"/>
    <w:rsid w:val="007B13CC"/>
    <w:rsid w:val="007D17BA"/>
    <w:rsid w:val="00820B11"/>
    <w:rsid w:val="008434A1"/>
    <w:rsid w:val="00843C08"/>
    <w:rsid w:val="00846B15"/>
    <w:rsid w:val="0085445C"/>
    <w:rsid w:val="008759B8"/>
    <w:rsid w:val="0088203E"/>
    <w:rsid w:val="00883D8F"/>
    <w:rsid w:val="008C4D53"/>
    <w:rsid w:val="008D6550"/>
    <w:rsid w:val="008E39E3"/>
    <w:rsid w:val="008F030E"/>
    <w:rsid w:val="00920FD0"/>
    <w:rsid w:val="00923D6D"/>
    <w:rsid w:val="00937535"/>
    <w:rsid w:val="00940195"/>
    <w:rsid w:val="0094314E"/>
    <w:rsid w:val="00945C51"/>
    <w:rsid w:val="009814C5"/>
    <w:rsid w:val="009A3F7D"/>
    <w:rsid w:val="009B3508"/>
    <w:rsid w:val="009F2C9F"/>
    <w:rsid w:val="009F3BC8"/>
    <w:rsid w:val="009F6BA0"/>
    <w:rsid w:val="00A035CE"/>
    <w:rsid w:val="00A05709"/>
    <w:rsid w:val="00A119C6"/>
    <w:rsid w:val="00A232EE"/>
    <w:rsid w:val="00A305F8"/>
    <w:rsid w:val="00A32DD8"/>
    <w:rsid w:val="00A51486"/>
    <w:rsid w:val="00A567AA"/>
    <w:rsid w:val="00A60138"/>
    <w:rsid w:val="00A628C0"/>
    <w:rsid w:val="00A75AA0"/>
    <w:rsid w:val="00AA48C5"/>
    <w:rsid w:val="00AC2380"/>
    <w:rsid w:val="00B175EE"/>
    <w:rsid w:val="00B25C5C"/>
    <w:rsid w:val="00B51BDD"/>
    <w:rsid w:val="00B52893"/>
    <w:rsid w:val="00BA1944"/>
    <w:rsid w:val="00BC389C"/>
    <w:rsid w:val="00BE3241"/>
    <w:rsid w:val="00BE3C00"/>
    <w:rsid w:val="00C03200"/>
    <w:rsid w:val="00C317BB"/>
    <w:rsid w:val="00C40D7A"/>
    <w:rsid w:val="00C57860"/>
    <w:rsid w:val="00C65245"/>
    <w:rsid w:val="00C716A7"/>
    <w:rsid w:val="00C820A6"/>
    <w:rsid w:val="00C93F51"/>
    <w:rsid w:val="00CA6F45"/>
    <w:rsid w:val="00CB3372"/>
    <w:rsid w:val="00CB6671"/>
    <w:rsid w:val="00CE3437"/>
    <w:rsid w:val="00D04DC4"/>
    <w:rsid w:val="00D1504F"/>
    <w:rsid w:val="00D44127"/>
    <w:rsid w:val="00D61B2F"/>
    <w:rsid w:val="00D63F26"/>
    <w:rsid w:val="00D70057"/>
    <w:rsid w:val="00D74B1F"/>
    <w:rsid w:val="00D77523"/>
    <w:rsid w:val="00D804B8"/>
    <w:rsid w:val="00D906F6"/>
    <w:rsid w:val="00D921B5"/>
    <w:rsid w:val="00D978C9"/>
    <w:rsid w:val="00DB11F0"/>
    <w:rsid w:val="00DB6670"/>
    <w:rsid w:val="00DC3572"/>
    <w:rsid w:val="00DF7229"/>
    <w:rsid w:val="00E10FD9"/>
    <w:rsid w:val="00E32610"/>
    <w:rsid w:val="00E42915"/>
    <w:rsid w:val="00E477C7"/>
    <w:rsid w:val="00E63CD1"/>
    <w:rsid w:val="00E73FE0"/>
    <w:rsid w:val="00E75F02"/>
    <w:rsid w:val="00EA23E1"/>
    <w:rsid w:val="00EA76B0"/>
    <w:rsid w:val="00EB4BD2"/>
    <w:rsid w:val="00ED365E"/>
    <w:rsid w:val="00F179E6"/>
    <w:rsid w:val="00F31837"/>
    <w:rsid w:val="00F3344E"/>
    <w:rsid w:val="00F35B1E"/>
    <w:rsid w:val="00F3654B"/>
    <w:rsid w:val="00F648E6"/>
    <w:rsid w:val="00F66BE6"/>
    <w:rsid w:val="00F81E59"/>
    <w:rsid w:val="00F9494E"/>
    <w:rsid w:val="00FA2FB3"/>
    <w:rsid w:val="00FE7318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76A0C65"/>
  <w15:docId w15:val="{C890B184-D093-4545-88BF-7D598C437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91d3f8965d0ea73666e06c127675b2ea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a5635912f95422613863e7b8a6cb5ab4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992D4-0FD6-451C-8089-E344BF22E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54F446-ADAE-4A90-9EF7-EEA467CF13F0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3.xml><?xml version="1.0" encoding="utf-8"?>
<ds:datastoreItem xmlns:ds="http://schemas.openxmlformats.org/officeDocument/2006/customXml" ds:itemID="{AA6670AA-225C-4F86-99A7-82653D68E5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283BEA-822B-46F3-A7E0-0E22AC62A4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ietrangelo</dc:creator>
  <cp:keywords/>
  <cp:lastModifiedBy>Michael Pietrangelo</cp:lastModifiedBy>
  <cp:revision>5</cp:revision>
  <cp:lastPrinted>2018-08-07T18:25:00Z</cp:lastPrinted>
  <dcterms:created xsi:type="dcterms:W3CDTF">2022-11-17T17:34:00Z</dcterms:created>
  <dcterms:modified xsi:type="dcterms:W3CDTF">2023-05-2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